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9.png" ContentType="image/png"/>
  <Override PartName="/word/media/rId40.png" ContentType="image/png"/>
  <Override PartName="/word/media/rId31.png" ContentType="image/png"/>
  <Override PartName="/word/media/rId22.png" ContentType="image/png"/>
  <Override PartName="/word/media/rId34.png" ContentType="image/png"/>
  <Override PartName="/word/media/rId46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รายการชวยราชการ"/>
    <w:p>
      <w:pPr>
        <w:pStyle w:val="Heading1"/>
      </w:pPr>
      <w:r>
        <w:t xml:space="preserve">รายการช่วยราชการ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ช่วยราชการ ต้องทำการส่งรายชื่อจากทะเบียนประวัติ โดยคลิกเมนู 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ช่วยราชการ</w:t>
      </w:r>
    </w:p>
    <w:p>
      <w:pPr>
        <w:pStyle w:val="CaptionedFigure"/>
      </w:pPr>
      <w:r>
        <w:drawing>
          <wp:inline>
            <wp:extent cx="5943600" cy="2787216"/>
            <wp:effectExtent b="0" l="0" r="0" t="0"/>
            <wp:docPr descr="รูปภาพที่ 12 - 28 หน้าทะเบียนประวัติเพื่อส่งรายชื่อไปยังรายการช่วยราชการ" title="" id="20" name="Picture"/>
            <a:graphic>
              <a:graphicData uri="http://schemas.openxmlformats.org/drawingml/2006/picture">
                <pic:pic>
                  <pic:nvPicPr>
                    <pic:cNvPr descr="images/admin/chapter12-4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8 หน้าทะเบียนประวัติเพื่อส่งรายชื่อไปยังรายการช่วยราชการ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redh-bt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ช่วยราชการ” เพื่อส่งรายชื่อไปยังรายการช่วยราชการ</w:t>
      </w:r>
    </w:p>
    <w:p>
      <w:pPr>
        <w:pStyle w:val="CaptionedFigure"/>
      </w:pPr>
      <w:r>
        <w:drawing>
          <wp:inline>
            <wp:extent cx="5943600" cy="3135218"/>
            <wp:effectExtent b="0" l="0" r="0" t="0"/>
            <wp:docPr descr="รูปภาพที่ 12 - 29 หน้าข้อมูลทะเบียนประวัติของเจ้าหน้าที่ (ช่วยราชการ)" title="" id="26" name="Picture"/>
            <a:graphic>
              <a:graphicData uri="http://schemas.openxmlformats.org/drawingml/2006/picture">
                <pic:pic>
                  <pic:nvPicPr>
                    <pic:cNvPr descr="images/admin/chapter12-4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9 หน้าข้อมูลทะเบียนประวัติของเจ้าหน้าที่ (ช่วยราชการ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ช่วยราชการ” ระบบจะส่งรายชื่อพร้อมเปิดหน้า “รายการ ช่วยราชการ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3015845"/>
            <wp:effectExtent b="0" l="0" r="0" t="0"/>
            <wp:docPr descr="รูปภาพที่ 12 - 30 รายการช่วยราชการ" title="" id="29" name="Picture"/>
            <a:graphic>
              <a:graphicData uri="http://schemas.openxmlformats.org/drawingml/2006/picture">
                <pic:pic>
                  <pic:nvPicPr>
                    <pic:cNvPr descr="images/admin/chapter12-4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0 รายการช่วยราชการ</w:t>
      </w:r>
    </w:p>
    <w:p>
      <w:pPr>
        <w:pStyle w:val="BlockText"/>
      </w:pPr>
      <w:r>
        <w:t xml:space="preserve">หมายเลข 1 ช่องสำหรับแสดงรายการชื่อช่วยราชการ</w:t>
      </w:r>
      <w:r>
        <w:br/>
      </w:r>
      <w:r>
        <w:t xml:space="preserve">หมายเลข 2 ไอคอนสำหรับคลิกเพื่อแสดงรายละเอียดช่วยราชการและแก้ไขแนบท้ายลงคำสั่ง</w:t>
      </w:r>
      <w:r>
        <w:br/>
      </w:r>
      <w:r>
        <w:t xml:space="preserve">หมายเลข 3 ไอคอนสำหรับคลิกเพื่อแสดงรายละเอียดช่วยราชการและไอคอนลบรายการชื่อช่วยราชการ</w:t>
      </w:r>
      <w:r>
        <w:br/>
      </w:r>
      <w:r>
        <w:t xml:space="preserve">หมายเลข 4 ช่องสำหรับแสดงข้อมูลสถานะรายการชื่อช่วยราชการ</w:t>
      </w:r>
      <w:r>
        <w:br/>
      </w:r>
      <w:r>
        <w:t xml:space="preserve">หมายเลข 5 ไอคอนสำหรับคลิกเพื่อส่งรายชื่อช่วยราชการ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ช่วยราชการ</w:t>
      </w:r>
    </w:p>
    <w:p>
      <w:pPr>
        <w:pStyle w:val="Compact"/>
        <w:numPr>
          <w:ilvl w:val="0"/>
          <w:numId w:val="1004"/>
        </w:numPr>
      </w:pPr>
      <w:r>
        <w:t xml:space="preserve">เมื่อรายชื่อแสดงในหน้า “รายการช่วยราชการ” แล้ว ให้ทำการ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eye-blu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</w:t>
      </w:r>
      <w:r>
        <w:t xml:space="preserve"> </w:t>
      </w:r>
      <w:r>
        <w:t xml:space="preserve">หน้า “รายละเอียดการช่วยราชการ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out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17032"/>
            <wp:effectExtent b="0" l="0" r="0" t="0"/>
            <wp:docPr descr="รูปภาพที่ 12 - 31 รายละเอียดการช่วยราชการ" title="" id="38" name="Picture"/>
            <a:graphic>
              <a:graphicData uri="http://schemas.openxmlformats.org/drawingml/2006/picture">
                <pic:pic>
                  <pic:nvPicPr>
                    <pic:cNvPr descr="images/admin/chapter12-4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1 รายละเอียดการช่วยราชการ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2 ช่องสำหรับคลิกเพื่อกรอกหน่วยงานที่ไปช่วยราชการ</w:t>
      </w:r>
      <w:r>
        <w:br/>
      </w:r>
      <w:r>
        <w:t xml:space="preserve">หมายเลข 3 ช่องสำหรับคลิกเลือกวันที่ไปช่วยราชการตั้งแต่วันที่</w:t>
      </w:r>
      <w:r>
        <w:br/>
      </w:r>
      <w:r>
        <w:t xml:space="preserve">หมายเลข 4 ช่องสำหรับคลิกเลือกวันที่ไปช่วยราชการถึงวันที่</w:t>
      </w:r>
      <w:r>
        <w:br/>
      </w:r>
      <w:r>
        <w:t xml:space="preserve">หมายเลข 5 ช่องสำหรับคลิกเพื่อกรอกหมายเหตุการณ์ไปช่วยราชการ</w:t>
      </w:r>
      <w:r>
        <w:br/>
      </w:r>
      <w:r>
        <w:t xml:space="preserve">หมายเลข 6 ปุ่มสำหรับคลิกบันทึกและยกเลิกการบันทึกข้อมูลช่วยราชการ</w:t>
      </w:r>
      <w:r>
        <w:br/>
      </w:r>
      <w:r>
        <w:t xml:space="preserve">หมายเลข 7 ปุ่มสำหรับคลิกเพื่อแสดงข้อมูลทะเบียนประวัติ</w:t>
      </w:r>
    </w:p>
    <w:p>
      <w:pPr>
        <w:numPr>
          <w:ilvl w:val="0"/>
          <w:numId w:val="1005"/>
        </w:numPr>
      </w:pPr>
      <w:r>
        <w:t xml:space="preserve">การลบรายการช่วยราชการ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delete-re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ช่วยราชการที่ลบทันที โดยการลบรายการจะสามารถลบได้ต่อเมื่อสถานะยังคงเป็น “รอดำเนินการ” นอกเหนือจากสถาะที่กล่าวมา จะไม่สามารถลบรายการช่วยราชการได้</w:t>
      </w:r>
    </w:p>
    <w:p>
      <w:pPr>
        <w:numPr>
          <w:ilvl w:val="0"/>
          <w:numId w:val="1005"/>
        </w:numPr>
      </w:pPr>
      <w:r>
        <w:t xml:space="preserve">การส่งรายชื่อช่วยราชการไปออกคำสั่ง ให้ทำการใช้เมาส์คลิก</w:t>
      </w:r>
      <w:r>
        <w:t xml:space="preserve"> </w:t>
      </w:r>
      <w:r>
        <w:drawing>
          <wp:inline>
            <wp:extent cx="254000" cy="1905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user_green_lef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่งไป</w:t>
      </w:r>
      <w:r>
        <w:t xml:space="preserve"> </w:t>
      </w:r>
      <w:r>
        <w:t xml:space="preserve">ออกคำสั่งช่วยราชการ” เจ้าหน้าที่ทำการคลิกเลือกรายชื่อที่ต้องการส่งไปออกคำสั่งช่วยราชการ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601323"/>
            <wp:effectExtent b="0" l="0" r="0" t="0"/>
            <wp:docPr descr="รูปภาพที่ 12 - 32 หน้าส่งไปออกคำสั่งช่วยราชการ" title="" id="50" name="Picture"/>
            <a:graphic>
              <a:graphicData uri="http://schemas.openxmlformats.org/drawingml/2006/picture">
                <pic:pic>
                  <pic:nvPicPr>
                    <pic:cNvPr descr="images/admin/chapter12-4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2 หน้าส่งไปออกคำสั่งช่วยราชการ</w:t>
      </w:r>
    </w:p>
    <w:p>
      <w:pPr>
        <w:pStyle w:val="BlockText"/>
      </w:pPr>
      <w:r>
        <w:t xml:space="preserve">หมายเลข 1 ช่องสำหรับแสดงรายการชื่อที่รอส่งไปออกคำสั่งช่วยราชการ</w:t>
      </w:r>
      <w:r>
        <w:br/>
      </w:r>
      <w:r>
        <w:t xml:space="preserve">หมายเลข 2 ช่อง Check Box สำหรับคลิกเพื่อเลือกร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3 ปุ่มสำหรับคลิกเพื่อส่งรายชื่อที่คลิกเลือกไปออกคำสั่งช่วยราชการ</w:t>
      </w:r>
      <w:r>
        <w:br/>
      </w:r>
      <w:r>
        <w:t xml:space="preserve">หมายเลข 4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5 ไอคอนสำหรับคลิกเพื่อยกเลิกการส่งรายชื่อไปออกคำสั่งช่วยราชการ</w:t>
      </w:r>
    </w:p>
    <w:bookmarkEnd w:id="5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